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2EFABA" w14:textId="16CD9DF2" w:rsidR="00AF46FB" w:rsidRPr="008424E9" w:rsidRDefault="00AF46FB" w:rsidP="00AF46FB">
      <w:pPr>
        <w:spacing w:after="240" w:line="360" w:lineRule="auto"/>
        <w:jc w:val="center"/>
        <w:rPr>
          <w:rFonts w:ascii="Times New Roman" w:hAnsi="Times New Roman" w:cs="Times New Roman"/>
          <w:b/>
          <w:sz w:val="40"/>
          <w:szCs w:val="32"/>
        </w:rPr>
      </w:pPr>
      <w:r>
        <w:rPr>
          <w:rFonts w:ascii="Times New Roman" w:hAnsi="Times New Roman" w:cs="Times New Roman"/>
          <w:b/>
          <w:sz w:val="40"/>
          <w:szCs w:val="32"/>
        </w:rPr>
        <w:t>Strategy for Minimizing Shots in Battleship</w:t>
      </w:r>
    </w:p>
    <w:p w14:paraId="6F559778" w14:textId="03C48757" w:rsidR="00AF46FB" w:rsidRDefault="00AF46FB" w:rsidP="00AF46FB">
      <w:pPr>
        <w:spacing w:after="240" w:line="360" w:lineRule="auto"/>
        <w:jc w:val="center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 xml:space="preserve">Nicholas Winter and </w:t>
      </w:r>
      <w:r w:rsidRPr="00465A75">
        <w:rPr>
          <w:rFonts w:ascii="Times New Roman" w:hAnsi="Times New Roman" w:cs="Times New Roman"/>
          <w:sz w:val="24"/>
          <w:szCs w:val="32"/>
        </w:rPr>
        <w:t>John Paul Depew</w:t>
      </w:r>
    </w:p>
    <w:p w14:paraId="2588B5BA" w14:textId="57DA8785" w:rsidR="004E43E6" w:rsidRDefault="004E43E6" w:rsidP="004E43E6">
      <w:pPr>
        <w:pStyle w:val="ListParagraph"/>
        <w:numPr>
          <w:ilvl w:val="0"/>
          <w:numId w:val="1"/>
        </w:numPr>
        <w:spacing w:after="240" w:line="360" w:lineRule="auto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>INTRODUCTION</w:t>
      </w:r>
    </w:p>
    <w:p w14:paraId="758DEA15" w14:textId="7A012BDD" w:rsidR="004E43E6" w:rsidRDefault="004E43E6" w:rsidP="004E43E6">
      <w:pPr>
        <w:pStyle w:val="ListParagraph"/>
        <w:numPr>
          <w:ilvl w:val="0"/>
          <w:numId w:val="1"/>
        </w:numPr>
        <w:spacing w:after="240" w:line="360" w:lineRule="auto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>MAIN RESULTS</w:t>
      </w:r>
    </w:p>
    <w:p w14:paraId="19FCB46D" w14:textId="785C2099" w:rsidR="004E43E6" w:rsidRPr="004E43E6" w:rsidRDefault="004E43E6" w:rsidP="004E43E6">
      <w:pPr>
        <w:pStyle w:val="ListParagraph"/>
        <w:numPr>
          <w:ilvl w:val="0"/>
          <w:numId w:val="1"/>
        </w:numPr>
        <w:spacing w:after="240" w:line="360" w:lineRule="auto"/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>CONCLUSION</w:t>
      </w:r>
    </w:p>
    <w:p w14:paraId="1163574C" w14:textId="2B18BD8D" w:rsidR="00F36400" w:rsidRDefault="00F36400" w:rsidP="00F3640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F2C93E0" w14:textId="1B07BB1D" w:rsidR="00F36400" w:rsidRDefault="00923CE8" w:rsidP="00F3640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FERENCES:</w:t>
      </w:r>
    </w:p>
    <w:p w14:paraId="1D04B7CD" w14:textId="46F3C898" w:rsidR="00F36400" w:rsidRPr="00F36400" w:rsidRDefault="00F36400" w:rsidP="00F36400">
      <w:pPr>
        <w:spacing w:after="0" w:line="240" w:lineRule="auto"/>
        <w:rPr>
          <w:rFonts w:ascii="Times New Roman" w:eastAsia="Times New Roman" w:hAnsi="Times New Roman" w:cs="Times New Roman"/>
          <w:szCs w:val="24"/>
        </w:rPr>
      </w:pPr>
      <w:bookmarkStart w:id="0" w:name="_GoBack"/>
      <w:r w:rsidRPr="00F36400">
        <w:rPr>
          <w:rFonts w:ascii="Times New Roman" w:eastAsia="Times New Roman" w:hAnsi="Times New Roman" w:cs="Times New Roman"/>
          <w:szCs w:val="24"/>
        </w:rPr>
        <w:t xml:space="preserve">E. Y. Rodin, J. Cowley, K. Huck, S. Payne, and D. </w:t>
      </w:r>
      <w:proofErr w:type="spellStart"/>
      <w:r w:rsidRPr="00F36400">
        <w:rPr>
          <w:rFonts w:ascii="Times New Roman" w:eastAsia="Times New Roman" w:hAnsi="Times New Roman" w:cs="Times New Roman"/>
          <w:szCs w:val="24"/>
        </w:rPr>
        <w:t>Politte</w:t>
      </w:r>
      <w:proofErr w:type="spellEnd"/>
      <w:r w:rsidRPr="00F36400">
        <w:rPr>
          <w:rFonts w:ascii="Times New Roman" w:eastAsia="Times New Roman" w:hAnsi="Times New Roman" w:cs="Times New Roman"/>
          <w:szCs w:val="24"/>
        </w:rPr>
        <w:t xml:space="preserve">, “Developing a strategy for ‘battleship,’” </w:t>
      </w:r>
      <w:r w:rsidRPr="00F36400">
        <w:rPr>
          <w:rFonts w:ascii="Times New Roman" w:eastAsia="Times New Roman" w:hAnsi="Times New Roman" w:cs="Times New Roman"/>
          <w:i/>
          <w:iCs/>
          <w:szCs w:val="24"/>
        </w:rPr>
        <w:t>Mathematical and Computer Modelling</w:t>
      </w:r>
      <w:r w:rsidRPr="00F36400">
        <w:rPr>
          <w:rFonts w:ascii="Times New Roman" w:eastAsia="Times New Roman" w:hAnsi="Times New Roman" w:cs="Times New Roman"/>
          <w:szCs w:val="24"/>
        </w:rPr>
        <w:t xml:space="preserve">, vol. 10, no. 2, pp. 146–151, 1988. </w:t>
      </w:r>
    </w:p>
    <w:bookmarkEnd w:id="0"/>
    <w:p w14:paraId="3190600A" w14:textId="77777777" w:rsidR="00DF67AA" w:rsidRDefault="00DF67AA"/>
    <w:sectPr w:rsidR="00DF67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574B12"/>
    <w:multiLevelType w:val="hybridMultilevel"/>
    <w:tmpl w:val="FE021E5C"/>
    <w:lvl w:ilvl="0" w:tplc="17FED6A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GIgNjc1MjExNTYyUdpeDU4uLM/DyQAsNaANgn1hksAAAA"/>
  </w:docVars>
  <w:rsids>
    <w:rsidRoot w:val="00C131A3"/>
    <w:rsid w:val="00431F56"/>
    <w:rsid w:val="004E43E6"/>
    <w:rsid w:val="00923CE8"/>
    <w:rsid w:val="00AF46FB"/>
    <w:rsid w:val="00C131A3"/>
    <w:rsid w:val="00DF67AA"/>
    <w:rsid w:val="00F364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BC82D3"/>
  <w15:chartTrackingRefBased/>
  <w15:docId w15:val="{358D2C92-DE16-4FF6-984F-E2B7F72B5A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43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030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87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49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114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5</Words>
  <Characters>260</Characters>
  <Application>Microsoft Office Word</Application>
  <DocSecurity>0</DocSecurity>
  <Lines>2</Lines>
  <Paragraphs>1</Paragraphs>
  <ScaleCrop>false</ScaleCrop>
  <Company/>
  <LinksUpToDate>false</LinksUpToDate>
  <CharactersWithSpaces>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pew, John</dc:creator>
  <cp:keywords/>
  <dc:description/>
  <cp:lastModifiedBy>Depew, John</cp:lastModifiedBy>
  <cp:revision>6</cp:revision>
  <dcterms:created xsi:type="dcterms:W3CDTF">2019-04-10T19:48:00Z</dcterms:created>
  <dcterms:modified xsi:type="dcterms:W3CDTF">2019-04-10T19:50:00Z</dcterms:modified>
</cp:coreProperties>
</file>